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8CBE85" w14:textId="2F75BA87" w:rsidR="004E2E71" w:rsidRDefault="296D7662">
      <w:r>
        <w:t xml:space="preserve">Group 1 </w:t>
      </w:r>
      <w:r w:rsidR="005B5A7E">
        <w:br/>
        <w:t>Project 2 State machines</w:t>
      </w:r>
      <w:r w:rsidR="005B5A7E">
        <w:br/>
      </w:r>
      <w:r>
        <w:t>Cory, Gabe, Lenneth, Jose</w:t>
      </w:r>
      <w:bookmarkStart w:id="0" w:name="_GoBack"/>
      <w:bookmarkEnd w:id="0"/>
    </w:p>
    <w:p w14:paraId="3B350628" w14:textId="7C39F150" w:rsidR="005B5A7E" w:rsidRDefault="005B5A7E"/>
    <w:p w14:paraId="55EB8086" w14:textId="468D40BD" w:rsidR="005B5A7E" w:rsidRDefault="005B5A7E">
      <w:r>
        <w:t>Analysis o</w:t>
      </w:r>
      <w:r w:rsidR="004E2E71">
        <w:t>f</w:t>
      </w:r>
      <w:r>
        <w:t xml:space="preserve"> FSM </w:t>
      </w:r>
      <w:r>
        <w:t>Refrigerator</w:t>
      </w:r>
    </w:p>
    <w:p w14:paraId="2226D305" w14:textId="18552875" w:rsidR="296D7662" w:rsidRDefault="005B5A7E" w:rsidP="296D7662">
      <w:r>
        <w:t xml:space="preserve">The </w:t>
      </w:r>
      <w:r>
        <w:t>Refrigerator</w:t>
      </w:r>
      <w:r>
        <w:t xml:space="preserve"> </w:t>
      </w:r>
      <w:r w:rsidR="296D7662">
        <w:t>application</w:t>
      </w:r>
      <w:r w:rsidR="004E2E71">
        <w:t xml:space="preserve"> was programmed in Eclipse using</w:t>
      </w:r>
      <w:r w:rsidR="296D7662">
        <w:t xml:space="preserve"> </w:t>
      </w:r>
      <w:r>
        <w:t xml:space="preserve">JavaFX and </w:t>
      </w:r>
      <w:r w:rsidR="004E2E71">
        <w:t>Java.</w:t>
      </w:r>
      <w:r w:rsidR="296D7662">
        <w:t xml:space="preserve"> </w:t>
      </w:r>
      <w:r>
        <w:t xml:space="preserve">The </w:t>
      </w:r>
      <w:r w:rsidR="00FE2AAD">
        <w:t>Main class</w:t>
      </w:r>
      <w:r>
        <w:t xml:space="preserve"> contains </w:t>
      </w:r>
      <w:r w:rsidR="00FE2AAD">
        <w:t xml:space="preserve">the main method </w:t>
      </w:r>
      <w:r>
        <w:t>which</w:t>
      </w:r>
      <w:r w:rsidR="296D7662">
        <w:t xml:space="preserve"> is </w:t>
      </w:r>
      <w:r w:rsidR="00FE2AAD">
        <w:t xml:space="preserve">used to </w:t>
      </w:r>
      <w:r w:rsidR="004E2E71">
        <w:t>execute</w:t>
      </w:r>
      <w:r w:rsidR="00FE2AAD">
        <w:t xml:space="preserve"> the </w:t>
      </w:r>
      <w:proofErr w:type="spellStart"/>
      <w:r w:rsidR="00FE2AAD">
        <w:t>G</w:t>
      </w:r>
      <w:r w:rsidR="004E2E71">
        <w:t>UI</w:t>
      </w:r>
      <w:r w:rsidR="00FE2AAD">
        <w:t>Display</w:t>
      </w:r>
      <w:proofErr w:type="spellEnd"/>
      <w:r w:rsidR="00FE2AAD">
        <w:t>, which is the</w:t>
      </w:r>
      <w:r w:rsidR="296D7662">
        <w:t xml:space="preserve"> entry point in the program.  The </w:t>
      </w:r>
      <w:r>
        <w:t xml:space="preserve">GUI </w:t>
      </w:r>
      <w:r w:rsidR="296D7662">
        <w:t>gets a reference to</w:t>
      </w:r>
      <w:r>
        <w:t xml:space="preserve"> </w:t>
      </w:r>
      <w:r w:rsidR="004E2E71">
        <w:t xml:space="preserve">the </w:t>
      </w:r>
      <w:r>
        <w:t>singleton</w:t>
      </w:r>
      <w:r w:rsidR="296D7662">
        <w:t xml:space="preserve"> </w:t>
      </w:r>
      <w:proofErr w:type="spellStart"/>
      <w:r w:rsidR="296D7662">
        <w:t>RefrigeratorContext</w:t>
      </w:r>
      <w:proofErr w:type="spellEnd"/>
      <w:r>
        <w:t xml:space="preserve"> class</w:t>
      </w:r>
      <w:r w:rsidR="296D7662">
        <w:t xml:space="preserve"> at the start.  The </w:t>
      </w:r>
      <w:proofErr w:type="spellStart"/>
      <w:r w:rsidR="296D7662">
        <w:t>RefrigeratorContext</w:t>
      </w:r>
      <w:proofErr w:type="spellEnd"/>
      <w:r w:rsidR="296D7662">
        <w:t xml:space="preserve"> has </w:t>
      </w:r>
      <w:r>
        <w:t>an attribute called</w:t>
      </w:r>
      <w:r w:rsidR="296D7662">
        <w:t xml:space="preserve"> </w:t>
      </w:r>
      <w:proofErr w:type="spellStart"/>
      <w:r w:rsidR="296D7662">
        <w:t>currentState</w:t>
      </w:r>
      <w:proofErr w:type="spellEnd"/>
      <w:r w:rsidR="296D7662">
        <w:t xml:space="preserve"> which holds a reference to a state object.  </w:t>
      </w:r>
      <w:proofErr w:type="spellStart"/>
      <w:r w:rsidR="296D7662">
        <w:t>RefrigeratorContext</w:t>
      </w:r>
      <w:proofErr w:type="spellEnd"/>
      <w:r w:rsidR="296D7662">
        <w:t xml:space="preserve"> is then able to maintain </w:t>
      </w:r>
      <w:r>
        <w:t xml:space="preserve">a collection of </w:t>
      </w:r>
      <w:r w:rsidR="296D7662">
        <w:t xml:space="preserve">state transitions. </w:t>
      </w:r>
      <w:r>
        <w:t xml:space="preserve">In addition, the </w:t>
      </w:r>
      <w:proofErr w:type="spellStart"/>
      <w:r w:rsidR="296D7662">
        <w:t>RefrigeratorContext</w:t>
      </w:r>
      <w:proofErr w:type="spellEnd"/>
      <w:r w:rsidR="296D7662">
        <w:t xml:space="preserve"> instantiates and holds a reference to a thermometer object, a class we decided would hold temperature information.</w:t>
      </w:r>
    </w:p>
    <w:p w14:paraId="4319D2AD" w14:textId="35EE76ED" w:rsidR="296D7662" w:rsidRDefault="007D712F" w:rsidP="296D7662">
      <w:r>
        <w:t>We have</w:t>
      </w:r>
      <w:r w:rsidR="00FE2AAD">
        <w:t xml:space="preserve"> an abstract object </w:t>
      </w:r>
      <w:proofErr w:type="spellStart"/>
      <w:r w:rsidR="00FE2AAD">
        <w:t>GUIButton</w:t>
      </w:r>
      <w:proofErr w:type="spellEnd"/>
      <w:r w:rsidR="00FE2AAD">
        <w:t xml:space="preserve"> </w:t>
      </w:r>
      <w:r>
        <w:t>which extends</w:t>
      </w:r>
      <w:r w:rsidR="00FE2AAD">
        <w:t xml:space="preserve"> the JavaFX</w:t>
      </w:r>
      <w:r>
        <w:t xml:space="preserve"> Button class</w:t>
      </w:r>
      <w:r w:rsidR="296D7662">
        <w:t xml:space="preserve">.  </w:t>
      </w:r>
      <w:r w:rsidR="00FE2AAD">
        <w:t xml:space="preserve">All clickable buttons on </w:t>
      </w:r>
      <w:proofErr w:type="gramStart"/>
      <w:r w:rsidR="00FE2AAD">
        <w:t>the  GUI</w:t>
      </w:r>
      <w:proofErr w:type="gramEnd"/>
      <w:r w:rsidR="00FE2AAD">
        <w:t xml:space="preserve"> implement </w:t>
      </w:r>
      <w:proofErr w:type="spellStart"/>
      <w:r w:rsidR="00FE2AAD">
        <w:t>GUIButton</w:t>
      </w:r>
      <w:proofErr w:type="spellEnd"/>
      <w:r w:rsidR="00FE2AAD">
        <w:t>.</w:t>
      </w:r>
      <w:r w:rsidR="00FE2AAD">
        <w:t xml:space="preserve"> </w:t>
      </w:r>
      <w:r w:rsidR="296D7662">
        <w:t xml:space="preserve">When </w:t>
      </w:r>
      <w:r w:rsidR="00FE2AAD">
        <w:t>a</w:t>
      </w:r>
      <w:r w:rsidR="296D7662">
        <w:t xml:space="preserve"> user clicks a </w:t>
      </w:r>
      <w:proofErr w:type="spellStart"/>
      <w:r w:rsidR="00FE2AAD">
        <w:t>GUI</w:t>
      </w:r>
      <w:r w:rsidR="296D7662">
        <w:t>button</w:t>
      </w:r>
      <w:proofErr w:type="spellEnd"/>
      <w:r w:rsidR="296D7662">
        <w:t xml:space="preserve">, the button calls the </w:t>
      </w:r>
      <w:proofErr w:type="spellStart"/>
      <w:r w:rsidR="296D7662">
        <w:t>handleEvent</w:t>
      </w:r>
      <w:proofErr w:type="spellEnd"/>
      <w:r w:rsidR="296D7662">
        <w:t xml:space="preserve"> method in </w:t>
      </w:r>
      <w:proofErr w:type="spellStart"/>
      <w:r w:rsidR="296D7662">
        <w:t>RefrigeratorContext</w:t>
      </w:r>
      <w:proofErr w:type="spellEnd"/>
      <w:r w:rsidR="296D7662">
        <w:t xml:space="preserve"> and passes it an event singleton.</w:t>
      </w:r>
      <w:r>
        <w:t xml:space="preserve"> </w:t>
      </w:r>
      <w:r w:rsidR="296D7662">
        <w:t>The</w:t>
      </w:r>
      <w:r>
        <w:t xml:space="preserve"> </w:t>
      </w:r>
      <w:proofErr w:type="spellStart"/>
      <w:r>
        <w:t>R</w:t>
      </w:r>
      <w:r w:rsidR="296D7662">
        <w:t>efrigeratorContext</w:t>
      </w:r>
      <w:proofErr w:type="spellEnd"/>
      <w:r w:rsidR="296D7662">
        <w:t xml:space="preserve"> then passes the event to the </w:t>
      </w:r>
      <w:proofErr w:type="spellStart"/>
      <w:r w:rsidR="296D7662">
        <w:t>currentState</w:t>
      </w:r>
      <w:proofErr w:type="spellEnd"/>
      <w:r w:rsidR="296D7662">
        <w:t xml:space="preserve"> which would have actions based on the current state and the type of event.  </w:t>
      </w:r>
    </w:p>
    <w:p w14:paraId="23999F5B" w14:textId="73203718" w:rsidR="296D7662" w:rsidRDefault="296D7662" w:rsidP="296D7662">
      <w:r>
        <w:t xml:space="preserve">The states are also singletons which implement a </w:t>
      </w:r>
      <w:proofErr w:type="spellStart"/>
      <w:r>
        <w:t>RefrigeratorState</w:t>
      </w:r>
      <w:proofErr w:type="spellEnd"/>
      <w:r>
        <w:t xml:space="preserve"> interface.  Each state has an enter and leave method. Whenever a state is entered, a timer is started which is tied to a thermometer class.  This is so we could process temperature changes as time goes on.  When the timer ticks, </w:t>
      </w:r>
      <w:r w:rsidR="004E2E71">
        <w:t xml:space="preserve">the </w:t>
      </w:r>
      <w:r>
        <w:t xml:space="preserve">current state handles the change in temperature accordingly.  The new temp value is checked to see if it is in range or else it will pass an event to the </w:t>
      </w:r>
      <w:proofErr w:type="spellStart"/>
      <w:r>
        <w:t>RefrigeratorContext</w:t>
      </w:r>
      <w:proofErr w:type="spellEnd"/>
      <w:r>
        <w:t xml:space="preserve">.  </w:t>
      </w:r>
    </w:p>
    <w:p w14:paraId="61EEE090" w14:textId="77777777" w:rsidR="004E2E71" w:rsidRDefault="296D7662" w:rsidP="296D7662">
      <w:r>
        <w:t xml:space="preserve">We decided </w:t>
      </w:r>
      <w:r w:rsidR="007D712F">
        <w:t xml:space="preserve">on </w:t>
      </w:r>
      <w:r>
        <w:t>using conditions to check all temperature constraints because it allows us to keep a lower count of States and Events and in turn, keeps the program more organized a readable/writeable.</w:t>
      </w:r>
    </w:p>
    <w:p w14:paraId="5996A73B" w14:textId="33F97292" w:rsidR="296D7662" w:rsidRDefault="004E2E71" w:rsidP="296D7662">
      <w:r>
        <w:t xml:space="preserve">We have included in the submission </w:t>
      </w:r>
      <w:proofErr w:type="gramStart"/>
      <w:r>
        <w:t>a  Javadoc</w:t>
      </w:r>
      <w:proofErr w:type="gramEnd"/>
      <w:r>
        <w:t xml:space="preserve"> so that you can view and read the methods, fields for all classes.</w:t>
      </w:r>
      <w:r w:rsidR="296D7662">
        <w:t xml:space="preserve"> </w:t>
      </w:r>
    </w:p>
    <w:p w14:paraId="7113F8C6" w14:textId="263BA88F" w:rsidR="00FE2AAD" w:rsidRDefault="00FE2AAD" w:rsidP="296D7662"/>
    <w:p w14:paraId="59BE4DB0" w14:textId="74B74DAC" w:rsidR="00FE2AAD" w:rsidRDefault="00FE2AAD" w:rsidP="296D7662"/>
    <w:p w14:paraId="372BBF8A" w14:textId="77777777" w:rsidR="00FE2AAD" w:rsidRDefault="00FE2AAD" w:rsidP="296D7662"/>
    <w:sectPr w:rsidR="00FE2A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tTA2MDczsjSyMDdT0lEKTi0uzszPAykwrAUA49PjTywAAAA="/>
  </w:docVars>
  <w:rsids>
    <w:rsidRoot w:val="6D92FF94"/>
    <w:rsid w:val="00226420"/>
    <w:rsid w:val="004E2E71"/>
    <w:rsid w:val="005B5A7E"/>
    <w:rsid w:val="007D712F"/>
    <w:rsid w:val="00FE2AAD"/>
    <w:rsid w:val="296D7662"/>
    <w:rsid w:val="6D92F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2FF94"/>
  <w15:chartTrackingRefBased/>
  <w15:docId w15:val="{6F610B80-F451-47E9-9516-158F08E50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rence, Cory D</dc:creator>
  <cp:keywords/>
  <dc:description/>
  <cp:lastModifiedBy>L.K StrikeField</cp:lastModifiedBy>
  <cp:revision>2</cp:revision>
  <dcterms:created xsi:type="dcterms:W3CDTF">2019-12-07T00:44:00Z</dcterms:created>
  <dcterms:modified xsi:type="dcterms:W3CDTF">2019-12-07T02:49:00Z</dcterms:modified>
</cp:coreProperties>
</file>